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cando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ndo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7 Wildflower Ct,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samoskowitz8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0475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